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Forecast</w:t>
      </w:r>
    </w:p>
    <w:p>
      <w:pPr>
        <w:pStyle w:val="CaptionedFigure"/>
      </w:pPr>
      <w:r>
        <w:drawing>
          <wp:inline>
            <wp:extent cx="5334000" cy="3001264"/>
            <wp:effectExtent b="0" l="0" r="0" t="0"/>
            <wp:docPr descr="April bluster along the continental divide above Virginia City. Photo: Kevin Hyde." title="" id="1" name="Picture"/>
            <a:graphic>
              <a:graphicData uri="http://schemas.openxmlformats.org/drawingml/2006/picture">
                <pic:pic>
                  <pic:nvPicPr>
                    <pic:cNvPr descr="./img/kevin_hyde_spring_bluster.jpg" id="0" name="Picture"/>
                    <pic:cNvPicPr>
                      <a:picLocks noChangeArrowheads="1" noChangeAspect="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April bluster along the continental divide above Virginia City. Photo: Kevin Hyde.</w:t>
      </w:r>
    </w:p>
    <w:p>
      <w:pPr>
        <w:pStyle w:val="Heading2"/>
      </w:pPr>
      <w:bookmarkStart w:id="21" w:name="section"/>
      <w:bookmarkEnd w:id="21"/>
    </w:p>
    <w:p>
      <w:pPr>
        <w:pStyle w:val="Heading3"/>
      </w:pPr>
      <w:bookmarkStart w:id="22" w:name="el-niñ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In July, the Pacific officially moved out of El Niño conditions, and is currently in ENSO Neutral conditions (neither El Niño nor La Niña). NOAA is forecasting that it will likely stay neutral through the spring and summer. In Montana, spring conditions vary greatly under ENSO Neutral. The two graphs below show how Montana as a whole is affected by the ENSO climate patterns. The solid lines represent the average conditions in each of El Niño, La Niña, and ENSO Neutral conditions (see the</w:t>
      </w:r>
      <w:r>
        <w:t xml:space="preserve"> </w:t>
      </w:r>
      <w:hyperlink r:id="rId23">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 Notice that the range for ENSO Neutral conditions (orange dashed lines) is wider than for El Niño or La Niña—ENSO Neutral conditions can be warmer or cooler, and wetter or dryer, than 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6" w:name="temperature"/>
      <w:r>
        <w:t xml:space="preserve"> </w:t>
      </w:r>
      <w:r>
        <w:t xml:space="preserve">Temperature</w:t>
      </w:r>
      <w:bookmarkEnd w:id="26"/>
    </w:p>
    <w:p>
      <w:pPr>
        <w:pStyle w:val="FirstParagraph"/>
      </w:pPr>
      <w:r>
        <w:t xml:space="preserve">During ENSO Neutral conditions, climate forecasters rely on other types of data to create seasonal outlooks (since neither El Niño nor La Niña is influencing the state). NOAA’s Climate Prediction Center (CPC) is projecting that temperatures are somewhat likely to be warmer than normal across western Montana into early summer (April–June). This is a fairly weak prediction (due to ENSO Neutral conditions); there is still a chance that temperatures could be cooler than normal in western Montana. Most of the rest of the state has equal chances of being cooler or warmer than normal.</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precipitation"/>
      <w:r>
        <w:t xml:space="preserve"> </w:t>
      </w:r>
      <w:r>
        <w:t xml:space="preserve">Precipitation</w:t>
      </w:r>
      <w:bookmarkEnd w:id="28"/>
    </w:p>
    <w:p>
      <w:pPr>
        <w:pStyle w:val="FirstParagraph"/>
      </w:pPr>
      <w:r>
        <w:t xml:space="preserve">NOAA’s Climate Prediction Center (CPC) is forecasting that April–June precipitation near the eastern edge Montana is somewhat likely to be wetter than normal, with the rest of the state having equal chances of being wetter or drier than normal. Keep in mind that while the CPC is projecting somewhat wetter conditions in eastern Montana, this map doesn’t reflect</w:t>
      </w:r>
      <w:r>
        <w:t xml:space="preserve"> </w:t>
      </w:r>
      <w:r>
        <w:rPr>
          <w:i/>
        </w:rPr>
        <w:t xml:space="preserve">how much</w:t>
      </w:r>
      <w:r>
        <w:t xml:space="preserve"> </w:t>
      </w:r>
      <w:r>
        <w:t xml:space="preserve">wetter is it likely to be, or the intensity of specific precipitation event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hydrologic-outlook"/>
      <w:r>
        <w:t xml:space="preserve"> </w:t>
      </w:r>
      <w:r>
        <w:t xml:space="preserve">Hydrologic Outlook</w:t>
      </w:r>
      <w:bookmarkEnd w:id="30"/>
    </w:p>
    <w:p>
      <w:pPr>
        <w:pStyle w:val="FirstParagraph"/>
      </w:pPr>
      <w:r>
        <w:t xml:space="preserve">Spring streamflow in western Montana is likely to be near normal given the slightly above normal snowpack across the region. This could change if the seasonal outlook of warmer than normal temperatures for the western region comes to pass, causing rapid loss of snowpack and swelling of rivers. NOAA’s Missouri River Basin River Forecast Center is predicting near normal stream flows for most of the central to eastern portions of state, with the exception of moderate flooding in north central Montana around Battle Creek, Clear Creek, Lodge Creek and the Milk River. Early snowmelt on the plains has already contributed to flooding on the Milk River. Visit</w:t>
      </w:r>
      <w:r>
        <w:t xml:space="preserve"> </w:t>
      </w:r>
      <w:hyperlink r:id="rId31">
        <w:r>
          <w:rPr>
            <w:rStyle w:val="Hyperlink"/>
          </w:rPr>
          <w:t xml:space="preserve">https://water.weather.gov</w:t>
        </w:r>
      </w:hyperlink>
      <w:r>
        <w:t xml:space="preserve"> </w:t>
      </w:r>
      <w:r>
        <w:t xml:space="preserve">for up-to-date stream gauge and flood forecasting across Monta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3" Target="./reference.html" TargetMode="External" /><Relationship Type="http://schemas.openxmlformats.org/officeDocument/2006/relationships/hyperlink" Id="rId31" Target="https://water.weather.gov" TargetMode="External" /></Relationships>
</file>

<file path=word/_rels/footnotes.xml.rels><?xml version="1.0" encoding="UTF-8"?>
<Relationships xmlns="http://schemas.openxmlformats.org/package/2006/relationships"><Relationship Type="http://schemas.openxmlformats.org/officeDocument/2006/relationships/hyperlink" Id="rId23" Target="./reference.html" TargetMode="External" /><Relationship Type="http://schemas.openxmlformats.org/officeDocument/2006/relationships/hyperlink" Id="rId31" Target="https://water.weathe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Forecast</dc:title>
  <dc:creator/>
  <cp:keywords/>
  <dcterms:created xsi:type="dcterms:W3CDTF">2020-04-14T18:38:03Z</dcterms:created>
  <dcterms:modified xsi:type="dcterms:W3CDTF">2020-04-14T18: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